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2FD4" w:rsidRDefault="00A30CC7">
      <w:r>
        <w:rPr>
          <w:noProof/>
          <w:lang w:eastAsia="en-CA"/>
        </w:rPr>
        <w:drawing>
          <wp:inline distT="0" distB="0" distL="0" distR="0">
            <wp:extent cx="6771948" cy="3445459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8294" cy="34486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62FD4" w:rsidSect="00F11D37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UztLAwNzMzNjKwsDBT0lEKTi0uzszPAykwrAUAxy3QIiwAAAA="/>
  </w:docVars>
  <w:rsids>
    <w:rsidRoot w:val="00A30CC7"/>
    <w:rsid w:val="0000202C"/>
    <w:rsid w:val="000057AC"/>
    <w:rsid w:val="00005FB5"/>
    <w:rsid w:val="000068AA"/>
    <w:rsid w:val="00012289"/>
    <w:rsid w:val="000229ED"/>
    <w:rsid w:val="00026CFC"/>
    <w:rsid w:val="00026EA3"/>
    <w:rsid w:val="0002718C"/>
    <w:rsid w:val="00030A56"/>
    <w:rsid w:val="000325CD"/>
    <w:rsid w:val="00034188"/>
    <w:rsid w:val="00036625"/>
    <w:rsid w:val="000548F2"/>
    <w:rsid w:val="00055EF0"/>
    <w:rsid w:val="000574F9"/>
    <w:rsid w:val="00066A15"/>
    <w:rsid w:val="00073031"/>
    <w:rsid w:val="000813EF"/>
    <w:rsid w:val="0008261A"/>
    <w:rsid w:val="000A3F38"/>
    <w:rsid w:val="000B1557"/>
    <w:rsid w:val="000B1632"/>
    <w:rsid w:val="000B219F"/>
    <w:rsid w:val="000B393A"/>
    <w:rsid w:val="000C00A8"/>
    <w:rsid w:val="000C27CB"/>
    <w:rsid w:val="000D2728"/>
    <w:rsid w:val="000D50B1"/>
    <w:rsid w:val="000E35AB"/>
    <w:rsid w:val="000E380F"/>
    <w:rsid w:val="000F0EA5"/>
    <w:rsid w:val="000F44E4"/>
    <w:rsid w:val="000F5D37"/>
    <w:rsid w:val="001023C8"/>
    <w:rsid w:val="00111A2E"/>
    <w:rsid w:val="00111F71"/>
    <w:rsid w:val="001166FE"/>
    <w:rsid w:val="001219FE"/>
    <w:rsid w:val="00123B13"/>
    <w:rsid w:val="00130792"/>
    <w:rsid w:val="001314DE"/>
    <w:rsid w:val="00133806"/>
    <w:rsid w:val="00135E74"/>
    <w:rsid w:val="00136D48"/>
    <w:rsid w:val="00143392"/>
    <w:rsid w:val="001460CF"/>
    <w:rsid w:val="0015019A"/>
    <w:rsid w:val="00160600"/>
    <w:rsid w:val="001649A1"/>
    <w:rsid w:val="00170469"/>
    <w:rsid w:val="00171C81"/>
    <w:rsid w:val="0017551A"/>
    <w:rsid w:val="00176C6A"/>
    <w:rsid w:val="001812B2"/>
    <w:rsid w:val="001813D1"/>
    <w:rsid w:val="001821E6"/>
    <w:rsid w:val="00185B61"/>
    <w:rsid w:val="00191829"/>
    <w:rsid w:val="001918CE"/>
    <w:rsid w:val="00192FA2"/>
    <w:rsid w:val="0019616B"/>
    <w:rsid w:val="001A3E27"/>
    <w:rsid w:val="001A5483"/>
    <w:rsid w:val="001B088F"/>
    <w:rsid w:val="001C0BD6"/>
    <w:rsid w:val="001C10D4"/>
    <w:rsid w:val="001C2210"/>
    <w:rsid w:val="001C28E6"/>
    <w:rsid w:val="001C54CB"/>
    <w:rsid w:val="001D5FD7"/>
    <w:rsid w:val="001D7194"/>
    <w:rsid w:val="001E4494"/>
    <w:rsid w:val="001F3EC7"/>
    <w:rsid w:val="001F7D25"/>
    <w:rsid w:val="00204B11"/>
    <w:rsid w:val="00210142"/>
    <w:rsid w:val="00210FF5"/>
    <w:rsid w:val="00211832"/>
    <w:rsid w:val="0021381C"/>
    <w:rsid w:val="002177B1"/>
    <w:rsid w:val="002207F1"/>
    <w:rsid w:val="00221579"/>
    <w:rsid w:val="00227EFC"/>
    <w:rsid w:val="00233E54"/>
    <w:rsid w:val="00246C9E"/>
    <w:rsid w:val="00251AE9"/>
    <w:rsid w:val="00251D7D"/>
    <w:rsid w:val="00251F26"/>
    <w:rsid w:val="00254A44"/>
    <w:rsid w:val="00264ADC"/>
    <w:rsid w:val="002701EE"/>
    <w:rsid w:val="00271480"/>
    <w:rsid w:val="00274328"/>
    <w:rsid w:val="00284441"/>
    <w:rsid w:val="00284505"/>
    <w:rsid w:val="00290EE1"/>
    <w:rsid w:val="0029202B"/>
    <w:rsid w:val="002A29D1"/>
    <w:rsid w:val="002A50CB"/>
    <w:rsid w:val="002B0A4A"/>
    <w:rsid w:val="002B3F4E"/>
    <w:rsid w:val="002B6417"/>
    <w:rsid w:val="002B7090"/>
    <w:rsid w:val="002C0733"/>
    <w:rsid w:val="002C142D"/>
    <w:rsid w:val="002C1770"/>
    <w:rsid w:val="002C2EA4"/>
    <w:rsid w:val="002C4CAE"/>
    <w:rsid w:val="002D3204"/>
    <w:rsid w:val="002D5436"/>
    <w:rsid w:val="002D6AF2"/>
    <w:rsid w:val="002D6C32"/>
    <w:rsid w:val="002E1F58"/>
    <w:rsid w:val="002E5521"/>
    <w:rsid w:val="002E630F"/>
    <w:rsid w:val="002F0DC8"/>
    <w:rsid w:val="002F1974"/>
    <w:rsid w:val="003028FD"/>
    <w:rsid w:val="00303170"/>
    <w:rsid w:val="00303DFD"/>
    <w:rsid w:val="00315569"/>
    <w:rsid w:val="00317F91"/>
    <w:rsid w:val="003211A9"/>
    <w:rsid w:val="003215C7"/>
    <w:rsid w:val="00325AB7"/>
    <w:rsid w:val="003276AD"/>
    <w:rsid w:val="00337EC4"/>
    <w:rsid w:val="003403A8"/>
    <w:rsid w:val="00340B1B"/>
    <w:rsid w:val="003412D9"/>
    <w:rsid w:val="0034395B"/>
    <w:rsid w:val="00347BC2"/>
    <w:rsid w:val="003568B2"/>
    <w:rsid w:val="00356943"/>
    <w:rsid w:val="00362BB8"/>
    <w:rsid w:val="0036348B"/>
    <w:rsid w:val="00363623"/>
    <w:rsid w:val="00363BC4"/>
    <w:rsid w:val="00366D89"/>
    <w:rsid w:val="0038674C"/>
    <w:rsid w:val="00387968"/>
    <w:rsid w:val="003938E1"/>
    <w:rsid w:val="003A0106"/>
    <w:rsid w:val="003A0FD2"/>
    <w:rsid w:val="003A1E0C"/>
    <w:rsid w:val="003A281A"/>
    <w:rsid w:val="003A2BBB"/>
    <w:rsid w:val="003A3F8F"/>
    <w:rsid w:val="003A4635"/>
    <w:rsid w:val="003A6D4B"/>
    <w:rsid w:val="003A7437"/>
    <w:rsid w:val="003B3554"/>
    <w:rsid w:val="003B4A2A"/>
    <w:rsid w:val="003B6DC4"/>
    <w:rsid w:val="003B790C"/>
    <w:rsid w:val="003C0713"/>
    <w:rsid w:val="003C0C44"/>
    <w:rsid w:val="003C1607"/>
    <w:rsid w:val="003C25FD"/>
    <w:rsid w:val="003D2A27"/>
    <w:rsid w:val="003D2E78"/>
    <w:rsid w:val="003D32D1"/>
    <w:rsid w:val="003D376C"/>
    <w:rsid w:val="003D3E90"/>
    <w:rsid w:val="003E099B"/>
    <w:rsid w:val="003E3738"/>
    <w:rsid w:val="003E44B6"/>
    <w:rsid w:val="003F0600"/>
    <w:rsid w:val="003F6533"/>
    <w:rsid w:val="00401FB7"/>
    <w:rsid w:val="004041F6"/>
    <w:rsid w:val="004102B8"/>
    <w:rsid w:val="0041483D"/>
    <w:rsid w:val="00422D75"/>
    <w:rsid w:val="00433B6C"/>
    <w:rsid w:val="004349A8"/>
    <w:rsid w:val="00445596"/>
    <w:rsid w:val="00446D82"/>
    <w:rsid w:val="00463A4F"/>
    <w:rsid w:val="00475024"/>
    <w:rsid w:val="0047525B"/>
    <w:rsid w:val="004756C9"/>
    <w:rsid w:val="0047790F"/>
    <w:rsid w:val="00481584"/>
    <w:rsid w:val="004836FD"/>
    <w:rsid w:val="004843DC"/>
    <w:rsid w:val="00491CB9"/>
    <w:rsid w:val="004A0D04"/>
    <w:rsid w:val="004A2818"/>
    <w:rsid w:val="004A4F9B"/>
    <w:rsid w:val="004A5F02"/>
    <w:rsid w:val="004A655C"/>
    <w:rsid w:val="004B171F"/>
    <w:rsid w:val="004B2448"/>
    <w:rsid w:val="004B4884"/>
    <w:rsid w:val="004C5717"/>
    <w:rsid w:val="004D0665"/>
    <w:rsid w:val="004D1E80"/>
    <w:rsid w:val="004D2F24"/>
    <w:rsid w:val="004D5AEA"/>
    <w:rsid w:val="004E3E55"/>
    <w:rsid w:val="004E3EFC"/>
    <w:rsid w:val="004E73D3"/>
    <w:rsid w:val="00501703"/>
    <w:rsid w:val="00504459"/>
    <w:rsid w:val="0050645C"/>
    <w:rsid w:val="005146AA"/>
    <w:rsid w:val="005217CE"/>
    <w:rsid w:val="00522155"/>
    <w:rsid w:val="0052527E"/>
    <w:rsid w:val="00534757"/>
    <w:rsid w:val="00535E16"/>
    <w:rsid w:val="005379E3"/>
    <w:rsid w:val="00540CD8"/>
    <w:rsid w:val="00554B61"/>
    <w:rsid w:val="00554CDC"/>
    <w:rsid w:val="0055647F"/>
    <w:rsid w:val="00562CAC"/>
    <w:rsid w:val="005634F1"/>
    <w:rsid w:val="00564C48"/>
    <w:rsid w:val="005656C9"/>
    <w:rsid w:val="005701E1"/>
    <w:rsid w:val="00577189"/>
    <w:rsid w:val="00594029"/>
    <w:rsid w:val="0059471D"/>
    <w:rsid w:val="005A12DF"/>
    <w:rsid w:val="005A54E6"/>
    <w:rsid w:val="005A5C38"/>
    <w:rsid w:val="005B1B2C"/>
    <w:rsid w:val="005B1CA0"/>
    <w:rsid w:val="005B1E87"/>
    <w:rsid w:val="005B3792"/>
    <w:rsid w:val="005B3A61"/>
    <w:rsid w:val="005B44B9"/>
    <w:rsid w:val="005C03E4"/>
    <w:rsid w:val="005C1B9F"/>
    <w:rsid w:val="005C313B"/>
    <w:rsid w:val="005C5240"/>
    <w:rsid w:val="005C5962"/>
    <w:rsid w:val="005C6D00"/>
    <w:rsid w:val="005D0308"/>
    <w:rsid w:val="005D25CE"/>
    <w:rsid w:val="005D3201"/>
    <w:rsid w:val="005D3B5A"/>
    <w:rsid w:val="005D46CD"/>
    <w:rsid w:val="005E0A15"/>
    <w:rsid w:val="005E3AFE"/>
    <w:rsid w:val="005E511B"/>
    <w:rsid w:val="005E58DD"/>
    <w:rsid w:val="005F0AAE"/>
    <w:rsid w:val="005F2A84"/>
    <w:rsid w:val="00600973"/>
    <w:rsid w:val="006035CD"/>
    <w:rsid w:val="00607E68"/>
    <w:rsid w:val="006102E5"/>
    <w:rsid w:val="00615272"/>
    <w:rsid w:val="00623B32"/>
    <w:rsid w:val="00627CFF"/>
    <w:rsid w:val="00630019"/>
    <w:rsid w:val="00633A66"/>
    <w:rsid w:val="00636B8E"/>
    <w:rsid w:val="00643A41"/>
    <w:rsid w:val="00646122"/>
    <w:rsid w:val="006502A6"/>
    <w:rsid w:val="00653178"/>
    <w:rsid w:val="00660D11"/>
    <w:rsid w:val="0067012A"/>
    <w:rsid w:val="00670262"/>
    <w:rsid w:val="006702D4"/>
    <w:rsid w:val="00671735"/>
    <w:rsid w:val="00672BEB"/>
    <w:rsid w:val="00676084"/>
    <w:rsid w:val="00682625"/>
    <w:rsid w:val="006829FE"/>
    <w:rsid w:val="00684ECF"/>
    <w:rsid w:val="00687898"/>
    <w:rsid w:val="00691F22"/>
    <w:rsid w:val="00692A93"/>
    <w:rsid w:val="0069334C"/>
    <w:rsid w:val="00697CC9"/>
    <w:rsid w:val="006A51F4"/>
    <w:rsid w:val="006A6A64"/>
    <w:rsid w:val="006A72C5"/>
    <w:rsid w:val="006B4318"/>
    <w:rsid w:val="006C5C4E"/>
    <w:rsid w:val="006C6FA4"/>
    <w:rsid w:val="006D1A17"/>
    <w:rsid w:val="006D77DC"/>
    <w:rsid w:val="006E3D3F"/>
    <w:rsid w:val="006E6CA5"/>
    <w:rsid w:val="006F396B"/>
    <w:rsid w:val="006F3DDA"/>
    <w:rsid w:val="006F4005"/>
    <w:rsid w:val="006F4FDC"/>
    <w:rsid w:val="006F674F"/>
    <w:rsid w:val="00701415"/>
    <w:rsid w:val="00701E83"/>
    <w:rsid w:val="00705BAE"/>
    <w:rsid w:val="0070667F"/>
    <w:rsid w:val="00710577"/>
    <w:rsid w:val="00714E3E"/>
    <w:rsid w:val="00721AC7"/>
    <w:rsid w:val="007303D7"/>
    <w:rsid w:val="00732685"/>
    <w:rsid w:val="00733CAA"/>
    <w:rsid w:val="00734365"/>
    <w:rsid w:val="00736907"/>
    <w:rsid w:val="00741D57"/>
    <w:rsid w:val="007430CD"/>
    <w:rsid w:val="007438E2"/>
    <w:rsid w:val="007511BE"/>
    <w:rsid w:val="00753B9B"/>
    <w:rsid w:val="00754135"/>
    <w:rsid w:val="0075731B"/>
    <w:rsid w:val="00760804"/>
    <w:rsid w:val="0076311E"/>
    <w:rsid w:val="007646B2"/>
    <w:rsid w:val="00764DA5"/>
    <w:rsid w:val="00775E38"/>
    <w:rsid w:val="00776246"/>
    <w:rsid w:val="007804B4"/>
    <w:rsid w:val="007919D7"/>
    <w:rsid w:val="00795E81"/>
    <w:rsid w:val="007A0D9A"/>
    <w:rsid w:val="007A57BF"/>
    <w:rsid w:val="007A619F"/>
    <w:rsid w:val="007A6BA1"/>
    <w:rsid w:val="007A7016"/>
    <w:rsid w:val="007B555F"/>
    <w:rsid w:val="007C09DF"/>
    <w:rsid w:val="007C21BF"/>
    <w:rsid w:val="007C29B3"/>
    <w:rsid w:val="007C579F"/>
    <w:rsid w:val="007C6296"/>
    <w:rsid w:val="007E1FFA"/>
    <w:rsid w:val="007E5486"/>
    <w:rsid w:val="007E6FBA"/>
    <w:rsid w:val="007F1440"/>
    <w:rsid w:val="007F1F8B"/>
    <w:rsid w:val="007F2761"/>
    <w:rsid w:val="007F320F"/>
    <w:rsid w:val="007F47D4"/>
    <w:rsid w:val="007F7E67"/>
    <w:rsid w:val="008016F2"/>
    <w:rsid w:val="00802117"/>
    <w:rsid w:val="008039F6"/>
    <w:rsid w:val="00810BC3"/>
    <w:rsid w:val="008112AE"/>
    <w:rsid w:val="00812178"/>
    <w:rsid w:val="00815572"/>
    <w:rsid w:val="008220A2"/>
    <w:rsid w:val="00824334"/>
    <w:rsid w:val="00824FA9"/>
    <w:rsid w:val="00836EAE"/>
    <w:rsid w:val="008378FE"/>
    <w:rsid w:val="00844A74"/>
    <w:rsid w:val="00847C70"/>
    <w:rsid w:val="0085419B"/>
    <w:rsid w:val="00860503"/>
    <w:rsid w:val="00860DBF"/>
    <w:rsid w:val="008630E5"/>
    <w:rsid w:val="00864881"/>
    <w:rsid w:val="00867D4C"/>
    <w:rsid w:val="008755BE"/>
    <w:rsid w:val="00883B52"/>
    <w:rsid w:val="00884458"/>
    <w:rsid w:val="00884E40"/>
    <w:rsid w:val="00892ABF"/>
    <w:rsid w:val="008961D7"/>
    <w:rsid w:val="008A5879"/>
    <w:rsid w:val="008B49F0"/>
    <w:rsid w:val="008C058D"/>
    <w:rsid w:val="008C0F35"/>
    <w:rsid w:val="008C2EC4"/>
    <w:rsid w:val="008C4180"/>
    <w:rsid w:val="008D2647"/>
    <w:rsid w:val="008D75B9"/>
    <w:rsid w:val="008E22C5"/>
    <w:rsid w:val="008F1983"/>
    <w:rsid w:val="008F293C"/>
    <w:rsid w:val="008F7634"/>
    <w:rsid w:val="009014AC"/>
    <w:rsid w:val="00911BE2"/>
    <w:rsid w:val="00915409"/>
    <w:rsid w:val="00922A36"/>
    <w:rsid w:val="00923C46"/>
    <w:rsid w:val="00924A79"/>
    <w:rsid w:val="009254AD"/>
    <w:rsid w:val="0092592B"/>
    <w:rsid w:val="00925FC6"/>
    <w:rsid w:val="00931E9A"/>
    <w:rsid w:val="00935704"/>
    <w:rsid w:val="00940B5C"/>
    <w:rsid w:val="00941C8E"/>
    <w:rsid w:val="00941D4C"/>
    <w:rsid w:val="009421EB"/>
    <w:rsid w:val="009432E2"/>
    <w:rsid w:val="009439E2"/>
    <w:rsid w:val="009500E5"/>
    <w:rsid w:val="009535E4"/>
    <w:rsid w:val="009563B4"/>
    <w:rsid w:val="00962CD8"/>
    <w:rsid w:val="00963B81"/>
    <w:rsid w:val="00964FFA"/>
    <w:rsid w:val="00967B34"/>
    <w:rsid w:val="00970AB9"/>
    <w:rsid w:val="00971983"/>
    <w:rsid w:val="00974371"/>
    <w:rsid w:val="009743C0"/>
    <w:rsid w:val="0097517C"/>
    <w:rsid w:val="00976C5D"/>
    <w:rsid w:val="009777DE"/>
    <w:rsid w:val="009826D3"/>
    <w:rsid w:val="00984D8C"/>
    <w:rsid w:val="009854C3"/>
    <w:rsid w:val="00986420"/>
    <w:rsid w:val="00986689"/>
    <w:rsid w:val="00987CB9"/>
    <w:rsid w:val="00990F4E"/>
    <w:rsid w:val="009935EA"/>
    <w:rsid w:val="009A3AC4"/>
    <w:rsid w:val="009B228F"/>
    <w:rsid w:val="009B23A2"/>
    <w:rsid w:val="009B5ECC"/>
    <w:rsid w:val="009C0B31"/>
    <w:rsid w:val="009C0C3D"/>
    <w:rsid w:val="009C1DF4"/>
    <w:rsid w:val="009D3FC9"/>
    <w:rsid w:val="009D7277"/>
    <w:rsid w:val="009E2E4C"/>
    <w:rsid w:val="009E56D6"/>
    <w:rsid w:val="009F082A"/>
    <w:rsid w:val="009F27F9"/>
    <w:rsid w:val="009F2A98"/>
    <w:rsid w:val="009F61BA"/>
    <w:rsid w:val="009F732A"/>
    <w:rsid w:val="00A04262"/>
    <w:rsid w:val="00A04B60"/>
    <w:rsid w:val="00A06521"/>
    <w:rsid w:val="00A13C70"/>
    <w:rsid w:val="00A15F6F"/>
    <w:rsid w:val="00A21AC9"/>
    <w:rsid w:val="00A23D3D"/>
    <w:rsid w:val="00A23F38"/>
    <w:rsid w:val="00A2560D"/>
    <w:rsid w:val="00A2742C"/>
    <w:rsid w:val="00A30CC7"/>
    <w:rsid w:val="00A41C52"/>
    <w:rsid w:val="00A42456"/>
    <w:rsid w:val="00A44DCF"/>
    <w:rsid w:val="00A44F57"/>
    <w:rsid w:val="00A45194"/>
    <w:rsid w:val="00A50D56"/>
    <w:rsid w:val="00A53D08"/>
    <w:rsid w:val="00A57957"/>
    <w:rsid w:val="00A63BDB"/>
    <w:rsid w:val="00A641CB"/>
    <w:rsid w:val="00A76FCA"/>
    <w:rsid w:val="00A813C3"/>
    <w:rsid w:val="00A815AA"/>
    <w:rsid w:val="00A836A2"/>
    <w:rsid w:val="00A83791"/>
    <w:rsid w:val="00A844B7"/>
    <w:rsid w:val="00A878BF"/>
    <w:rsid w:val="00A909F1"/>
    <w:rsid w:val="00A920A1"/>
    <w:rsid w:val="00A958BC"/>
    <w:rsid w:val="00A960BE"/>
    <w:rsid w:val="00AB2E07"/>
    <w:rsid w:val="00AB38E6"/>
    <w:rsid w:val="00AB6634"/>
    <w:rsid w:val="00AC3623"/>
    <w:rsid w:val="00AC6AAF"/>
    <w:rsid w:val="00AC7354"/>
    <w:rsid w:val="00AD547B"/>
    <w:rsid w:val="00AD67E4"/>
    <w:rsid w:val="00AD71E9"/>
    <w:rsid w:val="00AE2FE8"/>
    <w:rsid w:val="00AE6428"/>
    <w:rsid w:val="00AE7542"/>
    <w:rsid w:val="00AE7C16"/>
    <w:rsid w:val="00AE7E3B"/>
    <w:rsid w:val="00AF1B2C"/>
    <w:rsid w:val="00AF34E6"/>
    <w:rsid w:val="00B0011D"/>
    <w:rsid w:val="00B009E7"/>
    <w:rsid w:val="00B04A73"/>
    <w:rsid w:val="00B114C4"/>
    <w:rsid w:val="00B1696B"/>
    <w:rsid w:val="00B20EFF"/>
    <w:rsid w:val="00B33B68"/>
    <w:rsid w:val="00B33CB7"/>
    <w:rsid w:val="00B363AD"/>
    <w:rsid w:val="00B40E61"/>
    <w:rsid w:val="00B42554"/>
    <w:rsid w:val="00B42B5B"/>
    <w:rsid w:val="00B44990"/>
    <w:rsid w:val="00B45EE5"/>
    <w:rsid w:val="00B50520"/>
    <w:rsid w:val="00B550CE"/>
    <w:rsid w:val="00B564DA"/>
    <w:rsid w:val="00B57C6D"/>
    <w:rsid w:val="00B57E1F"/>
    <w:rsid w:val="00B6251E"/>
    <w:rsid w:val="00B6408A"/>
    <w:rsid w:val="00B666A4"/>
    <w:rsid w:val="00B73551"/>
    <w:rsid w:val="00B75F97"/>
    <w:rsid w:val="00B81CDC"/>
    <w:rsid w:val="00B824BD"/>
    <w:rsid w:val="00B82E57"/>
    <w:rsid w:val="00B839C8"/>
    <w:rsid w:val="00B858E1"/>
    <w:rsid w:val="00B87E0F"/>
    <w:rsid w:val="00B9552D"/>
    <w:rsid w:val="00BA2DED"/>
    <w:rsid w:val="00BA5D02"/>
    <w:rsid w:val="00BA6AFC"/>
    <w:rsid w:val="00BA6BEE"/>
    <w:rsid w:val="00BA6C25"/>
    <w:rsid w:val="00BA7372"/>
    <w:rsid w:val="00BB48A8"/>
    <w:rsid w:val="00BB708B"/>
    <w:rsid w:val="00BC20D0"/>
    <w:rsid w:val="00BC26CF"/>
    <w:rsid w:val="00BC2C15"/>
    <w:rsid w:val="00BC3D24"/>
    <w:rsid w:val="00BC7081"/>
    <w:rsid w:val="00BD16E8"/>
    <w:rsid w:val="00BE1AE1"/>
    <w:rsid w:val="00BE1F1C"/>
    <w:rsid w:val="00BE3EA9"/>
    <w:rsid w:val="00BF37C0"/>
    <w:rsid w:val="00BF4892"/>
    <w:rsid w:val="00BF6A90"/>
    <w:rsid w:val="00BF7370"/>
    <w:rsid w:val="00C04112"/>
    <w:rsid w:val="00C079B3"/>
    <w:rsid w:val="00C140FB"/>
    <w:rsid w:val="00C2228E"/>
    <w:rsid w:val="00C23EF6"/>
    <w:rsid w:val="00C2730C"/>
    <w:rsid w:val="00C31676"/>
    <w:rsid w:val="00C31A11"/>
    <w:rsid w:val="00C3791F"/>
    <w:rsid w:val="00C4030F"/>
    <w:rsid w:val="00C44709"/>
    <w:rsid w:val="00C4618D"/>
    <w:rsid w:val="00C467EE"/>
    <w:rsid w:val="00C46A8D"/>
    <w:rsid w:val="00C47C07"/>
    <w:rsid w:val="00C55BF2"/>
    <w:rsid w:val="00C61142"/>
    <w:rsid w:val="00C617AF"/>
    <w:rsid w:val="00C61E0D"/>
    <w:rsid w:val="00C624B2"/>
    <w:rsid w:val="00C80E35"/>
    <w:rsid w:val="00C866DB"/>
    <w:rsid w:val="00C9578D"/>
    <w:rsid w:val="00CA2124"/>
    <w:rsid w:val="00CA3ED5"/>
    <w:rsid w:val="00CA5FC2"/>
    <w:rsid w:val="00CB1CB6"/>
    <w:rsid w:val="00CB5265"/>
    <w:rsid w:val="00CB6CD3"/>
    <w:rsid w:val="00CB7527"/>
    <w:rsid w:val="00CB7D52"/>
    <w:rsid w:val="00CC148E"/>
    <w:rsid w:val="00CC1C95"/>
    <w:rsid w:val="00CC34EF"/>
    <w:rsid w:val="00CC5A59"/>
    <w:rsid w:val="00CC744E"/>
    <w:rsid w:val="00CD2B32"/>
    <w:rsid w:val="00CD55BE"/>
    <w:rsid w:val="00CD5992"/>
    <w:rsid w:val="00CD5A6A"/>
    <w:rsid w:val="00CD5F85"/>
    <w:rsid w:val="00CE0E6C"/>
    <w:rsid w:val="00CE694B"/>
    <w:rsid w:val="00D0231F"/>
    <w:rsid w:val="00D0494B"/>
    <w:rsid w:val="00D062FC"/>
    <w:rsid w:val="00D13D86"/>
    <w:rsid w:val="00D14913"/>
    <w:rsid w:val="00D16E18"/>
    <w:rsid w:val="00D20D04"/>
    <w:rsid w:val="00D22AF9"/>
    <w:rsid w:val="00D3495D"/>
    <w:rsid w:val="00D40ED6"/>
    <w:rsid w:val="00D4307F"/>
    <w:rsid w:val="00D43FDB"/>
    <w:rsid w:val="00D4435B"/>
    <w:rsid w:val="00D52806"/>
    <w:rsid w:val="00D609BD"/>
    <w:rsid w:val="00D626F3"/>
    <w:rsid w:val="00D62FD4"/>
    <w:rsid w:val="00D6321C"/>
    <w:rsid w:val="00D71222"/>
    <w:rsid w:val="00D7179B"/>
    <w:rsid w:val="00D749F2"/>
    <w:rsid w:val="00D7619A"/>
    <w:rsid w:val="00D76555"/>
    <w:rsid w:val="00D77A3A"/>
    <w:rsid w:val="00D81C30"/>
    <w:rsid w:val="00D824E0"/>
    <w:rsid w:val="00D861F9"/>
    <w:rsid w:val="00D91D28"/>
    <w:rsid w:val="00D930DF"/>
    <w:rsid w:val="00D97DD7"/>
    <w:rsid w:val="00DA179A"/>
    <w:rsid w:val="00DA3C6D"/>
    <w:rsid w:val="00DA7FA8"/>
    <w:rsid w:val="00DB5428"/>
    <w:rsid w:val="00DB576E"/>
    <w:rsid w:val="00DB74F0"/>
    <w:rsid w:val="00DB791A"/>
    <w:rsid w:val="00DC0092"/>
    <w:rsid w:val="00DC4EEA"/>
    <w:rsid w:val="00DC7736"/>
    <w:rsid w:val="00DD2D37"/>
    <w:rsid w:val="00DD2E49"/>
    <w:rsid w:val="00DD7185"/>
    <w:rsid w:val="00DE05BF"/>
    <w:rsid w:val="00DE3D93"/>
    <w:rsid w:val="00DE70D6"/>
    <w:rsid w:val="00DF16E3"/>
    <w:rsid w:val="00E0103F"/>
    <w:rsid w:val="00E01635"/>
    <w:rsid w:val="00E03713"/>
    <w:rsid w:val="00E06BD9"/>
    <w:rsid w:val="00E06E7F"/>
    <w:rsid w:val="00E13174"/>
    <w:rsid w:val="00E13582"/>
    <w:rsid w:val="00E17CE4"/>
    <w:rsid w:val="00E21F5A"/>
    <w:rsid w:val="00E22B97"/>
    <w:rsid w:val="00E2779D"/>
    <w:rsid w:val="00E31851"/>
    <w:rsid w:val="00E32511"/>
    <w:rsid w:val="00E342A0"/>
    <w:rsid w:val="00E3727C"/>
    <w:rsid w:val="00E41D5C"/>
    <w:rsid w:val="00E45502"/>
    <w:rsid w:val="00E46260"/>
    <w:rsid w:val="00E5296F"/>
    <w:rsid w:val="00E55414"/>
    <w:rsid w:val="00E561DF"/>
    <w:rsid w:val="00E5696F"/>
    <w:rsid w:val="00E67886"/>
    <w:rsid w:val="00E705F7"/>
    <w:rsid w:val="00E74C0E"/>
    <w:rsid w:val="00E80035"/>
    <w:rsid w:val="00E823F8"/>
    <w:rsid w:val="00E85B14"/>
    <w:rsid w:val="00E8747B"/>
    <w:rsid w:val="00E903E8"/>
    <w:rsid w:val="00E91F51"/>
    <w:rsid w:val="00E92771"/>
    <w:rsid w:val="00E93860"/>
    <w:rsid w:val="00E97D39"/>
    <w:rsid w:val="00EA223C"/>
    <w:rsid w:val="00EA774A"/>
    <w:rsid w:val="00ED586E"/>
    <w:rsid w:val="00ED60DA"/>
    <w:rsid w:val="00EE0B21"/>
    <w:rsid w:val="00EE441B"/>
    <w:rsid w:val="00EF2404"/>
    <w:rsid w:val="00F01284"/>
    <w:rsid w:val="00F042A3"/>
    <w:rsid w:val="00F07711"/>
    <w:rsid w:val="00F11D37"/>
    <w:rsid w:val="00F139CC"/>
    <w:rsid w:val="00F149F5"/>
    <w:rsid w:val="00F15AC3"/>
    <w:rsid w:val="00F209D2"/>
    <w:rsid w:val="00F236B4"/>
    <w:rsid w:val="00F31A26"/>
    <w:rsid w:val="00F40604"/>
    <w:rsid w:val="00F41036"/>
    <w:rsid w:val="00F435DE"/>
    <w:rsid w:val="00F456AA"/>
    <w:rsid w:val="00F512AA"/>
    <w:rsid w:val="00F534C1"/>
    <w:rsid w:val="00F6695F"/>
    <w:rsid w:val="00F67718"/>
    <w:rsid w:val="00F71A09"/>
    <w:rsid w:val="00F72363"/>
    <w:rsid w:val="00F7271C"/>
    <w:rsid w:val="00F77237"/>
    <w:rsid w:val="00F77F65"/>
    <w:rsid w:val="00F8282C"/>
    <w:rsid w:val="00F8296D"/>
    <w:rsid w:val="00F8583D"/>
    <w:rsid w:val="00F93A6D"/>
    <w:rsid w:val="00F97E6D"/>
    <w:rsid w:val="00FA0FBC"/>
    <w:rsid w:val="00FA10EA"/>
    <w:rsid w:val="00FA3A10"/>
    <w:rsid w:val="00FA5212"/>
    <w:rsid w:val="00FA6367"/>
    <w:rsid w:val="00FB3882"/>
    <w:rsid w:val="00FB5B33"/>
    <w:rsid w:val="00FB7604"/>
    <w:rsid w:val="00FC0585"/>
    <w:rsid w:val="00FD4B24"/>
    <w:rsid w:val="00FD4D61"/>
    <w:rsid w:val="00FD58A3"/>
    <w:rsid w:val="00FD6A7A"/>
    <w:rsid w:val="00FD7C3F"/>
    <w:rsid w:val="00FE2451"/>
    <w:rsid w:val="00FE3E20"/>
    <w:rsid w:val="00FF020E"/>
    <w:rsid w:val="00FF309C"/>
    <w:rsid w:val="00FF582B"/>
    <w:rsid w:val="00FF5E1E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Arial"/>
        <w:sz w:val="24"/>
        <w:szCs w:val="24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C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CC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he</dc:creator>
  <cp:lastModifiedBy>Radhe</cp:lastModifiedBy>
  <cp:revision>2</cp:revision>
  <dcterms:created xsi:type="dcterms:W3CDTF">2016-12-07T21:14:00Z</dcterms:created>
  <dcterms:modified xsi:type="dcterms:W3CDTF">2016-12-07T21:17:00Z</dcterms:modified>
</cp:coreProperties>
</file>